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8119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tanisław Walc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Ola Smereczy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